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discrete uniform distribution with a= 1 and b = 6." title="" id="21" name="Picture"/>
            <a:graphic>
              <a:graphicData uri="http://schemas.openxmlformats.org/drawingml/2006/picture">
                <pic:pic>
                  <pic:nvPicPr>
                    <pic:cNvPr descr="./FiguresPNG/f-d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discrete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discrete uniform distribution is used when all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for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  <w:r>
        <w:t xml:space="preserve">, and the probability of each outcom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he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integers where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</w:t>
      </w:r>
    </w:p>
    <w:p>
      <w:pPr>
        <w:pStyle w:val="FirstParagraph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utcomes in total,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roll a fair six-sided die, where all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) are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It mea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inimum value 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 the maximum value, where all discret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Discrete uniform distribution</dc:title>
  <dc:creator>Michelle Arnetta and Tom Coleman</dc:creator>
  <cp:keywords/>
  <dcterms:created xsi:type="dcterms:W3CDTF">2025-08-29T12:17:09Z</dcterms:created>
  <dcterms:modified xsi:type="dcterms:W3CDTF">2025-08-29T12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discrete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